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145850D3"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Models 2, 3, and 4 included Bay, Period, or both Bay and Period as main effects. Model 5 included the interaction between Period and Bay.</w:t>
      </w:r>
      <w:r w:rsidR="00E74C58">
        <w:rPr>
          <w:szCs w:val="24"/>
        </w:rPr>
        <w:t xml:space="preserve"> Model 6 allowed</w:t>
      </w:r>
      <w:r w:rsidR="009F6E45">
        <w:rPr>
          <w:szCs w:val="24"/>
        </w:rPr>
        <w:t xml:space="preserve"> trends in oyster counts to vary across site in each Bay (site nested within Bay). Model 7 was the same as model 6 but also allowed different dispersion parameters for the negative binomial model for each Bay.</w:t>
      </w:r>
      <w:r w:rsidR="00F851B7">
        <w:rPr>
          <w:szCs w:val="24"/>
        </w:rPr>
        <w:t xml:space="preserve"> </w:t>
      </w:r>
      <w:r w:rsidR="003A19D7">
        <w:rPr>
          <w:szCs w:val="24"/>
        </w:rPr>
        <w:t xml:space="preserve">Models </w:t>
      </w:r>
      <w:r w:rsidR="00F851B7">
        <w:rPr>
          <w:szCs w:val="24"/>
        </w:rPr>
        <w:t xml:space="preserve">were ranked from lowest (best fitting) to highest based on AIC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6795C9D2" w:rsidR="00DC00E7" w:rsidRPr="001E673E"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w:t>
      </w:r>
      <w:r w:rsidRPr="00B819E1">
        <w:rPr>
          <w:szCs w:val="24"/>
        </w:rPr>
        <w:lastRenderedPageBreak/>
        <w:t xml:space="preserve">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19D05322"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90CD3">
        <w:rPr>
          <w:szCs w:val="24"/>
        </w:rPr>
        <w:t>____</w:t>
      </w:r>
      <w:r w:rsidRPr="00C90CD3">
        <w:rPr>
          <w:szCs w:val="24"/>
        </w:rPr>
        <w:t xml:space="preserve">; D-W test p = </w:t>
      </w:r>
      <w:r w:rsidR="00C90CD3">
        <w:rPr>
          <w:szCs w:val="24"/>
        </w:rPr>
        <w:t>___</w:t>
      </w:r>
      <w:r w:rsidRPr="00C90CD3">
        <w:rPr>
          <w:szCs w:val="24"/>
        </w:rPr>
        <w:t>). The significant interaction term s</w:t>
      </w:r>
      <w:r>
        <w:rPr>
          <w:szCs w:val="24"/>
        </w:rPr>
        <w:t>uggests th</w:t>
      </w:r>
      <w:r w:rsidR="003A19D7">
        <w:rPr>
          <w:szCs w:val="24"/>
        </w:rPr>
        <w:t xml:space="preserve">at each bay's temporal patterns in oyster counts are </w:t>
      </w:r>
      <w:commentRangeStart w:id="28"/>
      <w:r w:rsidR="003A19D7" w:rsidRPr="00C90CD3">
        <w:rPr>
          <w:szCs w:val="24"/>
          <w:highlight w:val="yellow"/>
        </w:rPr>
        <w:t>unique</w:t>
      </w:r>
      <w:commentRangeEnd w:id="28"/>
      <w:r w:rsidR="00C90CD3">
        <w:rPr>
          <w:rStyle w:val="CommentReference"/>
        </w:rPr>
        <w:commentReference w:id="28"/>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66967685" w:rsidR="00FF4747" w:rsidRPr="00AC0F71"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 xml:space="preserve">size oysters were </w:t>
      </w:r>
      <w:r w:rsidR="00876AF3">
        <w:rPr>
          <w:szCs w:val="24"/>
        </w:rPr>
        <w:lastRenderedPageBreak/>
        <w:t>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of Period, Project, Period + Project, Period + Dry days, and Period + lag(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w:t>
      </w:r>
      <w:r w:rsidR="002C7ED3" w:rsidRPr="001E673E">
        <w:rPr>
          <w:szCs w:val="24"/>
        </w:rPr>
        <w:lastRenderedPageBreak/>
        <w:t xml:space="preserve">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 xml:space="preserve">Though the mean predicted values tended to be lower for shell compared to rock, overlapping confidence </w:t>
      </w:r>
      <w:r w:rsidR="00D26889" w:rsidRPr="00D26889">
        <w:rPr>
          <w:szCs w:val="24"/>
        </w:rPr>
        <w:lastRenderedPageBreak/>
        <w:t>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However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oyster spat from each quadrat</w:t>
      </w:r>
      <w:r>
        <w:rPr>
          <w:szCs w:val="24"/>
        </w:rPr>
        <w:t xml:space="preserve"> in each of the three bays by project</w:t>
      </w:r>
      <w:r w:rsidRPr="001E673E">
        <w:rPr>
          <w:szCs w:val="24"/>
        </w:rPr>
        <w:t xml:space="preserve">. </w:t>
      </w:r>
      <w:r w:rsidR="00AC1355">
        <w:rPr>
          <w:szCs w:val="24"/>
        </w:rPr>
        <w:t>T</w:t>
      </w:r>
      <w:commentRangeStart w:id="29"/>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9"/>
      <w:r>
        <w:rPr>
          <w:rStyle w:val="CommentReference"/>
        </w:rPr>
        <w:commentReference w:id="29"/>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oyster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Examining the p</w:t>
      </w:r>
      <w:r w:rsidRPr="00AC0F71">
        <w:rPr>
          <w:i/>
          <w:iCs/>
          <w:szCs w:val="24"/>
        </w:rPr>
        <w:t>ersistanc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Apalalchicola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tim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40"/>
      <w:commentRangeStart w:id="41"/>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0"/>
      <w:r w:rsidR="00D15A9B">
        <w:rPr>
          <w:rStyle w:val="CommentReference"/>
        </w:rPr>
        <w:commentReference w:id="40"/>
      </w:r>
      <w:commentRangeEnd w:id="41"/>
      <w:r w:rsidR="005548A3">
        <w:rPr>
          <w:rStyle w:val="CommentReference"/>
        </w:rPr>
        <w:commentReference w:id="41"/>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2" w:name="_Toc110654785"/>
      <w:r w:rsidRPr="001E673E">
        <w:t>Future direction</w:t>
      </w:r>
      <w:r w:rsidR="00DB04E8" w:rsidRPr="001E673E">
        <w:t>s</w:t>
      </w:r>
      <w:bookmarkEnd w:id="42"/>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3" w:name="_Toc108786547"/>
      <w:bookmarkStart w:id="44" w:name="_Toc109217049"/>
      <w:bookmarkStart w:id="45" w:name="_Toc110654786"/>
      <w:r w:rsidRPr="001E673E">
        <w:rPr>
          <w:szCs w:val="24"/>
        </w:rPr>
        <w:t>Conclusions</w:t>
      </w:r>
      <w:bookmarkEnd w:id="43"/>
      <w:bookmarkEnd w:id="44"/>
      <w:bookmarkEnd w:id="45"/>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6"/>
      <w:commentRangeStart w:id="47"/>
      <w:r w:rsidR="008A18F8">
        <w:t xml:space="preserve">current </w:t>
      </w:r>
      <w:r w:rsidR="00675BEE" w:rsidRPr="001E673E">
        <w:t>restoration</w:t>
      </w:r>
      <w:r w:rsidR="004911CD" w:rsidRPr="001E673E">
        <w:t xml:space="preserve"> </w:t>
      </w:r>
      <w:r w:rsidR="008A18F8">
        <w:t xml:space="preserve">approaches </w:t>
      </w:r>
      <w:commentRangeEnd w:id="46"/>
      <w:r w:rsidR="008A18F8">
        <w:rPr>
          <w:rStyle w:val="CommentReference"/>
        </w:rPr>
        <w:commentReference w:id="46"/>
      </w:r>
      <w:commentRangeEnd w:id="47"/>
      <w:r w:rsidR="00416805">
        <w:rPr>
          <w:rStyle w:val="CommentReference"/>
        </w:rPr>
        <w:commentReference w:id="47"/>
      </w:r>
      <w:r w:rsidR="004911CD" w:rsidRPr="001E673E">
        <w:t>and recovery</w:t>
      </w:r>
      <w:r w:rsidR="00E040AC">
        <w:t xml:space="preserve"> at this time</w:t>
      </w:r>
      <w:r w:rsidR="00F13989" w:rsidRPr="001E673E">
        <w:t>,</w:t>
      </w:r>
      <w:r w:rsidRPr="001E673E">
        <w:t xml:space="preserve"> </w:t>
      </w:r>
      <w:commentRangeStart w:id="48"/>
      <w:commentRangeStart w:id="49"/>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8"/>
      <w:r w:rsidR="000C142E">
        <w:rPr>
          <w:rStyle w:val="CommentReference"/>
        </w:rPr>
        <w:commentReference w:id="48"/>
      </w:r>
      <w:commentRangeEnd w:id="49"/>
      <w:r w:rsidR="00416805">
        <w:rPr>
          <w:rStyle w:val="CommentReference"/>
        </w:rPr>
        <w:commentReference w:id="49"/>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t>References</w:t>
      </w:r>
      <w:bookmarkEnd w:id="53"/>
      <w:bookmarkEnd w:id="54"/>
      <w:bookmarkEnd w:id="5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1"/>
      <w:commentRangeStart w:id="62"/>
      <w:r w:rsidR="000B40AE" w:rsidRPr="004C06BA">
        <w:rPr>
          <w:szCs w:val="24"/>
          <w:highlight w:val="cyan"/>
        </w:rPr>
        <w:t>study</w:t>
      </w:r>
      <w:commentRangeEnd w:id="61"/>
      <w:r w:rsidR="00696867">
        <w:rPr>
          <w:rStyle w:val="CommentReference"/>
        </w:rPr>
        <w:commentReference w:id="61"/>
      </w:r>
      <w:commentRangeEnd w:id="62"/>
      <w:r w:rsidR="00AC0F71">
        <w:rPr>
          <w:rStyle w:val="CommentReference"/>
        </w:rPr>
        <w:commentReference w:id="62"/>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w:t>
      </w:r>
      <w:commentRangeStart w:id="63"/>
      <w:r w:rsidR="009056C1" w:rsidRPr="00A13C6A">
        <w:rPr>
          <w:szCs w:val="24"/>
        </w:rPr>
        <w:t>bay</w:t>
      </w:r>
      <w:commentRangeEnd w:id="63"/>
      <w:r w:rsidR="00304113">
        <w:rPr>
          <w:rStyle w:val="CommentReference"/>
        </w:rPr>
        <w:commentReference w:id="63"/>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6C41FF38" w:rsidR="00B37493" w:rsidRPr="004C06BA" w:rsidRDefault="00B37493" w:rsidP="00F851B7">
            <w:pPr>
              <w:suppressAutoHyphens/>
              <w:spacing w:after="120" w:line="240" w:lineRule="auto"/>
              <w:ind w:firstLine="0"/>
              <w:rPr>
                <w:szCs w:val="24"/>
              </w:rPr>
            </w:pPr>
            <w:r>
              <w:rPr>
                <w:szCs w:val="24"/>
              </w:rPr>
              <w:t>2650.29</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6E9DF886" w:rsidR="00B37493" w:rsidRDefault="00B37493" w:rsidP="00A13C6A">
            <w:pPr>
              <w:suppressAutoHyphens/>
              <w:spacing w:after="120" w:line="240" w:lineRule="auto"/>
              <w:ind w:firstLine="0"/>
              <w:jc w:val="center"/>
              <w:rPr>
                <w:szCs w:val="24"/>
              </w:rPr>
            </w:pPr>
            <w:r>
              <w:rPr>
                <w:szCs w:val="24"/>
              </w:rPr>
              <w:t>0.82</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00A9205E" w:rsidRPr="00A9205E">
              <w:rPr>
                <w:sz w:val="20"/>
                <w:szCs w:val="20"/>
              </w:rPr>
              <w:t xml:space="preserve">6: </w:t>
            </w:r>
            <w:r w:rsidR="00A9205E" w:rsidRPr="00A9205E">
              <w:rPr>
                <w:sz w:val="20"/>
                <w:szCs w:val="20"/>
              </w:rPr>
              <w:t>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3E98AEFC" w:rsidR="00A9205E" w:rsidRPr="004C06BA" w:rsidRDefault="00B37493" w:rsidP="00F851B7">
            <w:pPr>
              <w:suppressAutoHyphens/>
              <w:spacing w:after="120" w:line="240" w:lineRule="auto"/>
              <w:ind w:firstLine="0"/>
              <w:rPr>
                <w:szCs w:val="24"/>
              </w:rPr>
            </w:pPr>
            <w:r w:rsidRPr="00B37493">
              <w:rPr>
                <w:szCs w:val="24"/>
              </w:rPr>
              <w:t>2653.56</w:t>
            </w:r>
          </w:p>
        </w:tc>
        <w:tc>
          <w:tcPr>
            <w:tcW w:w="1193" w:type="dxa"/>
          </w:tcPr>
          <w:p w14:paraId="7D5A0E2C" w14:textId="45D1E713" w:rsidR="00A9205E" w:rsidRPr="004C06BA" w:rsidRDefault="00B37493" w:rsidP="00A13C6A">
            <w:pPr>
              <w:suppressAutoHyphens/>
              <w:spacing w:after="120" w:line="240" w:lineRule="auto"/>
              <w:ind w:firstLine="0"/>
              <w:jc w:val="center"/>
              <w:rPr>
                <w:szCs w:val="24"/>
              </w:rPr>
            </w:pPr>
            <w:r>
              <w:rPr>
                <w:szCs w:val="24"/>
              </w:rPr>
              <w:t>3.26</w:t>
            </w:r>
          </w:p>
        </w:tc>
        <w:tc>
          <w:tcPr>
            <w:tcW w:w="1127" w:type="dxa"/>
          </w:tcPr>
          <w:p w14:paraId="02DEA892" w14:textId="6E877B7F" w:rsidR="00A9205E" w:rsidRDefault="00B37493" w:rsidP="00A13C6A">
            <w:pPr>
              <w:suppressAutoHyphens/>
              <w:spacing w:after="120" w:line="240" w:lineRule="auto"/>
              <w:ind w:firstLine="0"/>
              <w:jc w:val="center"/>
              <w:rPr>
                <w:szCs w:val="24"/>
              </w:rPr>
            </w:pPr>
            <w:r>
              <w:rPr>
                <w:szCs w:val="24"/>
              </w:rPr>
              <w:t>0.16</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6E0EBD02" w:rsidR="00A9205E" w:rsidRPr="004C06BA" w:rsidRDefault="00B37493" w:rsidP="00F851B7">
            <w:pPr>
              <w:suppressAutoHyphens/>
              <w:spacing w:after="120" w:line="240" w:lineRule="auto"/>
              <w:ind w:firstLine="0"/>
              <w:rPr>
                <w:szCs w:val="24"/>
              </w:rPr>
            </w:pPr>
            <w:r w:rsidRPr="00B37493">
              <w:rPr>
                <w:szCs w:val="24"/>
              </w:rPr>
              <w:t>2658.09</w:t>
            </w:r>
          </w:p>
        </w:tc>
        <w:tc>
          <w:tcPr>
            <w:tcW w:w="1193" w:type="dxa"/>
          </w:tcPr>
          <w:p w14:paraId="67F7C253" w14:textId="23245E4F" w:rsidR="00A9205E" w:rsidRPr="004C06BA" w:rsidRDefault="00B37493" w:rsidP="00A13C6A">
            <w:pPr>
              <w:suppressAutoHyphens/>
              <w:spacing w:after="120" w:line="240" w:lineRule="auto"/>
              <w:ind w:firstLine="0"/>
              <w:jc w:val="center"/>
              <w:rPr>
                <w:szCs w:val="24"/>
              </w:rPr>
            </w:pPr>
            <w:r w:rsidRPr="00B37493">
              <w:rPr>
                <w:szCs w:val="24"/>
              </w:rPr>
              <w:t>7.80</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A35E510" w:rsidR="00710724" w:rsidRPr="004C06BA" w:rsidRDefault="00710724" w:rsidP="00F851B7">
            <w:pPr>
              <w:suppressAutoHyphens/>
              <w:spacing w:after="120" w:line="240" w:lineRule="auto"/>
              <w:ind w:firstLine="0"/>
              <w:rPr>
                <w:szCs w:val="24"/>
              </w:rPr>
            </w:pPr>
            <w:r w:rsidRPr="00710724">
              <w:rPr>
                <w:szCs w:val="24"/>
              </w:rPr>
              <w:t>2666.65</w:t>
            </w:r>
          </w:p>
        </w:tc>
        <w:tc>
          <w:tcPr>
            <w:tcW w:w="1193" w:type="dxa"/>
          </w:tcPr>
          <w:p w14:paraId="2611F3C5" w14:textId="0AA9095C" w:rsidR="00710724" w:rsidRPr="004C06BA" w:rsidRDefault="00710724" w:rsidP="00A13C6A">
            <w:pPr>
              <w:suppressAutoHyphens/>
              <w:spacing w:after="120" w:line="240" w:lineRule="auto"/>
              <w:ind w:firstLine="0"/>
              <w:jc w:val="center"/>
              <w:rPr>
                <w:szCs w:val="24"/>
              </w:rPr>
            </w:pPr>
            <w:r>
              <w:rPr>
                <w:szCs w:val="24"/>
              </w:rPr>
              <w:t>16.36</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Pr="00A9205E">
              <w:rPr>
                <w:sz w:val="20"/>
                <w:szCs w:val="20"/>
              </w:rPr>
              <w:t>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433D2627" w:rsidR="00710724" w:rsidRPr="004C06BA" w:rsidRDefault="00710724" w:rsidP="00F851B7">
            <w:pPr>
              <w:suppressAutoHyphens/>
              <w:spacing w:after="120" w:line="240" w:lineRule="auto"/>
              <w:ind w:firstLine="0"/>
              <w:rPr>
                <w:szCs w:val="24"/>
              </w:rPr>
            </w:pPr>
            <w:r w:rsidRPr="00710724">
              <w:rPr>
                <w:szCs w:val="24"/>
              </w:rPr>
              <w:t>2668.68</w:t>
            </w:r>
          </w:p>
        </w:tc>
        <w:tc>
          <w:tcPr>
            <w:tcW w:w="1193" w:type="dxa"/>
          </w:tcPr>
          <w:p w14:paraId="4416DF52" w14:textId="3E383F2C" w:rsidR="00710724" w:rsidRPr="004C06BA" w:rsidRDefault="00710724" w:rsidP="00A13C6A">
            <w:pPr>
              <w:suppressAutoHyphens/>
              <w:spacing w:after="120" w:line="240" w:lineRule="auto"/>
              <w:ind w:firstLine="0"/>
              <w:jc w:val="center"/>
              <w:rPr>
                <w:szCs w:val="24"/>
              </w:rPr>
            </w:pPr>
            <w:r w:rsidRPr="00710724">
              <w:rPr>
                <w:szCs w:val="24"/>
              </w:rPr>
              <w:t>18.39</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tmb</w:t>
            </w:r>
            <w:r w:rsidRPr="00A9205E">
              <w:rPr>
                <w:sz w:val="20"/>
                <w:szCs w:val="20"/>
              </w:rPr>
              <w:t xml:space="preserve">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0E842BB7" w:rsidR="00F851B7" w:rsidRPr="004C06BA" w:rsidRDefault="00710724" w:rsidP="00F851B7">
            <w:pPr>
              <w:suppressAutoHyphens/>
              <w:spacing w:after="120" w:line="240" w:lineRule="auto"/>
              <w:ind w:firstLine="0"/>
              <w:rPr>
                <w:szCs w:val="24"/>
              </w:rPr>
            </w:pPr>
            <w:r>
              <w:rPr>
                <w:szCs w:val="24"/>
              </w:rPr>
              <w:t>2670.01</w:t>
            </w:r>
          </w:p>
        </w:tc>
        <w:tc>
          <w:tcPr>
            <w:tcW w:w="1193" w:type="dxa"/>
          </w:tcPr>
          <w:p w14:paraId="5668ACDD" w14:textId="5449D3CA" w:rsidR="00F851B7" w:rsidRPr="004C06BA" w:rsidRDefault="00710724" w:rsidP="00A13C6A">
            <w:pPr>
              <w:suppressAutoHyphens/>
              <w:spacing w:after="120" w:line="240" w:lineRule="auto"/>
              <w:ind w:firstLine="0"/>
              <w:jc w:val="center"/>
              <w:rPr>
                <w:szCs w:val="24"/>
              </w:rPr>
            </w:pPr>
            <w:r>
              <w:rPr>
                <w:szCs w:val="24"/>
              </w:rPr>
              <w:t>19.72</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r w:rsidRPr="00A9205E">
              <w:rPr>
                <w:sz w:val="20"/>
                <w:szCs w:val="20"/>
              </w:rPr>
              <w:t>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0A2036FC" w:rsidR="00F851B7" w:rsidRPr="004C06BA" w:rsidRDefault="00710724"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020F2350" w:rsidR="00F851B7" w:rsidRPr="004C06BA" w:rsidRDefault="00710724" w:rsidP="00A13C6A">
            <w:pPr>
              <w:suppressAutoHyphens/>
              <w:spacing w:after="120" w:line="240" w:lineRule="auto"/>
              <w:ind w:firstLine="0"/>
              <w:jc w:val="center"/>
              <w:rPr>
                <w:szCs w:val="24"/>
              </w:rPr>
            </w:pPr>
            <w:r>
              <w:rPr>
                <w:szCs w:val="24"/>
              </w:rPr>
              <w:t>21.89</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7777777" w:rsidR="00D26889" w:rsidRPr="00B819E1" w:rsidRDefault="00D26889" w:rsidP="00C6242F">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4"/>
      <w:r w:rsidRPr="001E673E">
        <w:rPr>
          <w:szCs w:val="24"/>
        </w:rPr>
        <w:t xml:space="preserve">5. Live oyster spat </w:t>
      </w:r>
      <w:commentRangeEnd w:id="64"/>
      <w:r w:rsidRPr="001E673E">
        <w:rPr>
          <w:rStyle w:val="CommentReference"/>
          <w:sz w:val="24"/>
          <w:szCs w:val="24"/>
        </w:rPr>
        <w:commentReference w:id="64"/>
      </w:r>
      <w:r w:rsidRPr="001E673E">
        <w:rPr>
          <w:szCs w:val="24"/>
        </w:rPr>
        <w:t xml:space="preserve">CPUE </w:t>
      </w:r>
      <w:commentRangeStart w:id="65"/>
      <w:commentRangeStart w:id="66"/>
      <w:commentRangeStart w:id="67"/>
      <w:r w:rsidRPr="001E673E">
        <w:rPr>
          <w:szCs w:val="24"/>
        </w:rPr>
        <w:t>per ¼ m</w:t>
      </w:r>
      <w:r w:rsidRPr="001E673E">
        <w:rPr>
          <w:szCs w:val="24"/>
          <w:vertAlign w:val="superscript"/>
        </w:rPr>
        <w:t>2</w:t>
      </w:r>
      <w:r w:rsidRPr="001E673E">
        <w:rPr>
          <w:szCs w:val="24"/>
        </w:rPr>
        <w:t xml:space="preserve"> quadrat</w:t>
      </w:r>
      <w:commentRangeEnd w:id="65"/>
      <w:r w:rsidRPr="001E673E">
        <w:rPr>
          <w:rStyle w:val="CommentReference"/>
          <w:sz w:val="24"/>
          <w:szCs w:val="24"/>
        </w:rPr>
        <w:commentReference w:id="65"/>
      </w:r>
      <w:commentRangeEnd w:id="66"/>
      <w:r w:rsidRPr="001E673E">
        <w:rPr>
          <w:rStyle w:val="CommentReference"/>
          <w:sz w:val="24"/>
          <w:szCs w:val="24"/>
        </w:rPr>
        <w:commentReference w:id="66"/>
      </w:r>
      <w:commentRangeEnd w:id="67"/>
      <w:r w:rsidRPr="001E673E">
        <w:rPr>
          <w:rStyle w:val="CommentReference"/>
          <w:sz w:val="24"/>
          <w:szCs w:val="24"/>
        </w:rPr>
        <w:commentReference w:id="67"/>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8"/>
      <w:r w:rsidRPr="001E673E">
        <w:rPr>
          <w:szCs w:val="24"/>
        </w:rPr>
        <w:t xml:space="preserve">Figure 6. </w:t>
      </w:r>
      <w:commentRangeEnd w:id="68"/>
      <w:r w:rsidRPr="001E673E">
        <w:rPr>
          <w:rStyle w:val="CommentReference"/>
          <w:sz w:val="24"/>
          <w:szCs w:val="24"/>
        </w:rPr>
        <w:commentReference w:id="68"/>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9"/>
      <w:commentRangeStart w:id="70"/>
      <w:r w:rsidRPr="001E673E">
        <w:rPr>
          <w:szCs w:val="24"/>
        </w:rPr>
        <w:t>The utility of this plot is up for discussion.</w:t>
      </w:r>
      <w:commentRangeEnd w:id="69"/>
      <w:r w:rsidRPr="001E673E">
        <w:rPr>
          <w:rStyle w:val="CommentReference"/>
          <w:sz w:val="24"/>
          <w:szCs w:val="24"/>
        </w:rPr>
        <w:commentReference w:id="69"/>
      </w:r>
      <w:commentRangeEnd w:id="70"/>
      <w:r w:rsidRPr="001E673E">
        <w:rPr>
          <w:rStyle w:val="CommentReference"/>
          <w:sz w:val="24"/>
          <w:szCs w:val="24"/>
        </w:rPr>
        <w:commentReference w:id="70"/>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1"/>
      <w:commentRangeStart w:id="72"/>
      <w:commentRangeStart w:id="73"/>
      <w:r w:rsidRPr="001E673E">
        <w:t xml:space="preserve">Figure </w:t>
      </w:r>
      <w:commentRangeEnd w:id="71"/>
      <w:r w:rsidRPr="001E673E">
        <w:rPr>
          <w:rStyle w:val="CommentReference"/>
          <w:sz w:val="24"/>
          <w:szCs w:val="24"/>
        </w:rPr>
        <w:commentReference w:id="71"/>
      </w:r>
      <w:commentRangeEnd w:id="72"/>
      <w:r w:rsidRPr="001E673E">
        <w:rPr>
          <w:rStyle w:val="CommentReference"/>
          <w:sz w:val="24"/>
          <w:szCs w:val="24"/>
        </w:rPr>
        <w:commentReference w:id="72"/>
      </w:r>
      <w:commentRangeEnd w:id="73"/>
      <w:r w:rsidRPr="001E673E">
        <w:rPr>
          <w:rStyle w:val="CommentReference"/>
          <w:sz w:val="24"/>
          <w:szCs w:val="24"/>
        </w:rPr>
        <w:commentReference w:id="73"/>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09-28T21:55:00Z" w:initials="bp">
    <w:p w14:paraId="39B34FBE" w14:textId="033F95E2" w:rsidR="00C90CD3" w:rsidRDefault="00C90CD3">
      <w:pPr>
        <w:pStyle w:val="CommentText"/>
      </w:pPr>
      <w:r>
        <w:rPr>
          <w:rStyle w:val="CommentReference"/>
        </w:rPr>
        <w:annotationRef/>
      </w:r>
      <w:r>
        <w:t>Stopped here</w:t>
      </w:r>
    </w:p>
  </w:comment>
  <w:comment w:id="29"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0"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1"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6"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7"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8"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9"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6"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7"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8" w:author="Amanda Morgan" w:date="2022-08-02T10:09:00Z" w:initials="AM">
    <w:p w14:paraId="0DFDD949" w14:textId="02456CAC" w:rsidR="00C6242F" w:rsidRDefault="00C6242F">
      <w:pPr>
        <w:pStyle w:val="CommentText"/>
      </w:pPr>
      <w:r>
        <w:rPr>
          <w:rStyle w:val="CommentReference"/>
        </w:rPr>
        <w:annotationRef/>
      </w:r>
      <w:r>
        <w:t>Add page numbers.</w:t>
      </w:r>
    </w:p>
  </w:comment>
  <w:comment w:id="59"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1"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2"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3" w:author="Bill Pine" w:date="2022-09-28T21:40:00Z" w:initials="bp">
    <w:p w14:paraId="0746B1B5" w14:textId="056F6594" w:rsidR="00304113" w:rsidRDefault="00304113">
      <w:pPr>
        <w:pStyle w:val="CommentText"/>
      </w:pPr>
      <w:r>
        <w:rPr>
          <w:rStyle w:val="CommentReference"/>
        </w:rPr>
        <w:annotationRef/>
      </w:r>
      <w:r>
        <w:t>Update 9/28/2022</w:t>
      </w:r>
    </w:p>
  </w:comment>
  <w:comment w:id="64"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5"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6"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7"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8"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9"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0"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1"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2"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3"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B34FBE" w15:done="0"/>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4146" w16cex:dateUtc="2022-09-29T01:55:00Z"/>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B34FBE" w16cid:durableId="26DF4146"/>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C7BC0" w14:textId="77777777" w:rsidR="0059682A" w:rsidRDefault="0059682A" w:rsidP="00216D3C">
      <w:pPr>
        <w:spacing w:line="240" w:lineRule="auto"/>
      </w:pPr>
      <w:r>
        <w:separator/>
      </w:r>
    </w:p>
  </w:endnote>
  <w:endnote w:type="continuationSeparator" w:id="0">
    <w:p w14:paraId="5C2A830A" w14:textId="77777777" w:rsidR="0059682A" w:rsidRDefault="0059682A"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E77AD" w14:textId="77777777" w:rsidR="0059682A" w:rsidRDefault="0059682A" w:rsidP="00216D3C">
      <w:pPr>
        <w:spacing w:line="240" w:lineRule="auto"/>
      </w:pPr>
      <w:r>
        <w:separator/>
      </w:r>
    </w:p>
  </w:footnote>
  <w:footnote w:type="continuationSeparator" w:id="0">
    <w:p w14:paraId="6FA0E4E9" w14:textId="77777777" w:rsidR="0059682A" w:rsidRDefault="0059682A"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AD" w15:userId="S::billpine@ufl.edu::484b8fee-3ec8-492f-a4e1-64cc3716f77d"/>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9F6E45"/>
    <w:rsid w:val="00A0080C"/>
    <w:rsid w:val="00A014F0"/>
    <w:rsid w:val="00A02EEC"/>
    <w:rsid w:val="00A03E2A"/>
    <w:rsid w:val="00A0523A"/>
    <w:rsid w:val="00A06B0B"/>
    <w:rsid w:val="00A107F3"/>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9</Pages>
  <Words>13480</Words>
  <Characters>76839</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5</cp:revision>
  <cp:lastPrinted>2022-09-10T21:37:00Z</cp:lastPrinted>
  <dcterms:created xsi:type="dcterms:W3CDTF">2022-09-25T20:29:00Z</dcterms:created>
  <dcterms:modified xsi:type="dcterms:W3CDTF">2022-09-29T01:55:00Z</dcterms:modified>
</cp:coreProperties>
</file>